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2748" w:rsidRDefault="00232748"/>
    <w:p w:rsidR="00572B80" w:rsidRDefault="00572B80"/>
    <w:p w:rsidR="00572B80" w:rsidRDefault="00572B80">
      <w:r>
        <w:t>Empleando la base de datos “</w:t>
      </w:r>
      <w:r w:rsidRPr="00572B80">
        <w:t>traer datos</w:t>
      </w:r>
      <w:r>
        <w:t>” de la página principal (son datos de pacientes que van a operar), se pide lo siguiente:</w:t>
      </w:r>
    </w:p>
    <w:p w:rsidR="00572B80" w:rsidRDefault="00572B80"/>
    <w:p w:rsidR="00572B80" w:rsidRDefault="00572B80">
      <w:r>
        <w:t>(SUMA/PROMEDIO DE VARIABLES) 1</w:t>
      </w:r>
      <w:proofErr w:type="gramStart"/>
      <w:r>
        <w:t>-¿</w:t>
      </w:r>
      <w:proofErr w:type="gramEnd"/>
      <w:r>
        <w:t>Hay diferencias de género en función de una medida de bienestar que consiste en la suma de “bienestar antes” y “bienestar después” de una operación? Efectúa el gráfico adecuado</w:t>
      </w:r>
      <w:r w:rsidR="003D1AEE">
        <w:t>.</w:t>
      </w:r>
    </w:p>
    <w:p w:rsidR="00572B80" w:rsidRDefault="00572B80"/>
    <w:p w:rsidR="00572B80" w:rsidRDefault="00572B80" w:rsidP="00572B80">
      <w:r>
        <w:t>(SELECCIONAR CASOS) 2</w:t>
      </w:r>
      <w:r>
        <w:t>-</w:t>
      </w:r>
      <w:r>
        <w:t xml:space="preserve">Selecciona solamente las personas con “sinceridad” (respuestas “sí” </w:t>
      </w:r>
      <w:proofErr w:type="gramStart"/>
      <w:r>
        <w:t>al preguntas</w:t>
      </w:r>
      <w:proofErr w:type="gramEnd"/>
      <w:r>
        <w:t xml:space="preserve"> del estilo “nunca he cruzado un semáforo en rojo” dentro del cuestionario) menor de 2, </w:t>
      </w:r>
      <w:r>
        <w:t>¿Hay diferencias de género en función de una medida de bienestar que consiste en la suma de “bienestar antes” y “bienestar después” de una operación? Efectúa el gráfico adecuado</w:t>
      </w:r>
      <w:r>
        <w:t>. Tras hacer este ejercicio, quita el filtro.</w:t>
      </w:r>
    </w:p>
    <w:p w:rsidR="00572B80" w:rsidRDefault="00572B80" w:rsidP="00572B80">
      <w:bookmarkStart w:id="0" w:name="_GoBack"/>
      <w:bookmarkEnd w:id="0"/>
    </w:p>
    <w:p w:rsidR="00572B80" w:rsidRDefault="00572B80" w:rsidP="00572B80">
      <w:r>
        <w:t>(RECODIFICACIÓN DE VARIABLES) 3</w:t>
      </w:r>
      <w:r>
        <w:t>-</w:t>
      </w:r>
      <w:r>
        <w:t xml:space="preserve">Crea una variable </w:t>
      </w:r>
      <w:proofErr w:type="spellStart"/>
      <w:r>
        <w:t>distancia_dicotómica</w:t>
      </w:r>
      <w:proofErr w:type="spellEnd"/>
      <w:r>
        <w:t>, donde 1 (</w:t>
      </w:r>
      <w:r w:rsidR="003D1AEE">
        <w:t>“</w:t>
      </w:r>
      <w:r>
        <w:t>cerca</w:t>
      </w:r>
      <w:r w:rsidR="003D1AEE">
        <w:t>”</w:t>
      </w:r>
      <w:r>
        <w:t>) es cuando la distancia sea menos de 5 km, y 2 (</w:t>
      </w:r>
      <w:r w:rsidR="003D1AEE">
        <w:t>“</w:t>
      </w:r>
      <w:r>
        <w:t>lejos</w:t>
      </w:r>
      <w:r w:rsidR="003D1AEE">
        <w:t>”</w:t>
      </w:r>
      <w:r>
        <w:t>) es 5 km o mayor. ¿Hay diferencias en bienestar antes de la operación entre estos dos grupos?</w:t>
      </w:r>
      <w:r w:rsidR="003D1AEE">
        <w:t xml:space="preserve"> </w:t>
      </w:r>
      <w:r w:rsidR="003D1AEE">
        <w:t>Efectúa el gráfico adecuado.</w:t>
      </w:r>
    </w:p>
    <w:p w:rsidR="00572B80" w:rsidRDefault="00572B80" w:rsidP="00572B80"/>
    <w:p w:rsidR="00572B80" w:rsidRDefault="00572B80" w:rsidP="00572B80">
      <w:r>
        <w:t>(</w:t>
      </w:r>
      <w:r>
        <w:t>DIAGRAMA DISPERSIÓN, Temas 5-6</w:t>
      </w:r>
      <w:r>
        <w:t xml:space="preserve">) </w:t>
      </w:r>
      <w:r>
        <w:t>4</w:t>
      </w:r>
      <w:proofErr w:type="gramStart"/>
      <w:r>
        <w:t>-¿</w:t>
      </w:r>
      <w:proofErr w:type="gramEnd"/>
      <w:r>
        <w:t>Aprecias relación entre apoyo social y bienestar antes de la operación? ¿Qué quiere decir dicha asociación? ¿Observas alguna puntuación atípica? Si trabajaras en ese hospital y con esa información, ¿qué pasos podrías hacer para que la mejorar la vida de las personas que van a operar?</w:t>
      </w:r>
    </w:p>
    <w:p w:rsidR="00572B80" w:rsidRDefault="00572B80" w:rsidP="00572B80"/>
    <w:p w:rsidR="00572B80" w:rsidRDefault="00572B80" w:rsidP="00572B80"/>
    <w:p w:rsidR="00572B80" w:rsidRDefault="00572B80" w:rsidP="00572B80"/>
    <w:p w:rsidR="00572B80" w:rsidRDefault="00572B80"/>
    <w:sectPr w:rsidR="00572B8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tTAyMrEwMTMwsbBQ0lEKTi0uzszPAykwrAUAF1qhCywAAAA="/>
  </w:docVars>
  <w:rsids>
    <w:rsidRoot w:val="00572B80"/>
    <w:rsid w:val="00232748"/>
    <w:rsid w:val="003D1AEE"/>
    <w:rsid w:val="00572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BE1C4"/>
  <w15:chartTrackingRefBased/>
  <w15:docId w15:val="{25D813D2-B7E7-4CE7-B19A-61258023B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72B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2</cp:revision>
  <dcterms:created xsi:type="dcterms:W3CDTF">2023-10-01T18:23:00Z</dcterms:created>
  <dcterms:modified xsi:type="dcterms:W3CDTF">2023-10-01T18:34:00Z</dcterms:modified>
</cp:coreProperties>
</file>